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6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14:paraId="26ECF7E3" w14:textId="77777777" w:rsidTr="00BF7273">
        <w:tc>
          <w:tcPr>
            <w:tcW w:w="10890" w:type="dxa"/>
            <w:shd w:val="clear" w:color="auto" w:fill="auto"/>
          </w:tcPr>
          <w:p w14:paraId="5138F533" w14:textId="77777777"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EFC6540" wp14:editId="63C53BB6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23904E" w14:textId="3EEFA2F8" w:rsidR="00572369" w:rsidRDefault="007B7F1A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rtificial Neural Networks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14:paraId="1C63AD98" w14:textId="53439F6C" w:rsidR="00BF7273" w:rsidRPr="00C04805" w:rsidRDefault="007B7F1A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14:paraId="37076EF8" w14:textId="77777777"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14:paraId="3338F643" w14:textId="77777777"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14:paraId="2B4C3DD6" w14:textId="77777777"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14:paraId="54860D00" w14:textId="77777777" w:rsidTr="00BF7273">
        <w:tc>
          <w:tcPr>
            <w:tcW w:w="10890" w:type="dxa"/>
            <w:shd w:val="clear" w:color="auto" w:fill="D9D9D9" w:themeFill="background1" w:themeFillShade="D9"/>
          </w:tcPr>
          <w:p w14:paraId="6BEE7B55" w14:textId="77777777" w:rsidR="00BF7273" w:rsidRDefault="002C4B7C" w:rsidP="00CF7A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Project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(</w:t>
            </w:r>
            <w:r w:rsidR="00CF7A10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lang w:bidi="ar-EG"/>
              </w:rPr>
              <w:t>RBFN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14:paraId="36FE4ABD" w14:textId="77777777"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a6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14:paraId="535FC936" w14:textId="77777777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14:paraId="35AD98C2" w14:textId="77777777"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14:paraId="0E489B23" w14:textId="77777777" w:rsidR="003B7CE0" w:rsidRPr="003B7CE0" w:rsidRDefault="003B7CE0" w:rsidP="003B7CE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 no.: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5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12744085" w14:textId="77777777" w:rsidR="003B7CE0" w:rsidRPr="003B7CE0" w:rsidRDefault="003B7CE0" w:rsidP="003B7CE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rtl/>
              </w:rPr>
              <w:t>عبدالله شعبان السيد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10DBE7A4" w14:textId="77777777" w:rsidR="003B7CE0" w:rsidRPr="003B7CE0" w:rsidRDefault="003B7CE0" w:rsidP="003B7CE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rtl/>
              </w:rPr>
              <w:t>رباح جمال محمد علي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2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5F523054" w14:textId="77777777" w:rsidR="003B7CE0" w:rsidRPr="003B7CE0" w:rsidRDefault="003B7CE0" w:rsidP="003B7CE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rtl/>
              </w:rPr>
              <w:t>عبدالله عبدالقادر رشدي محمد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3E836FAB" w14:textId="6F14F7BB" w:rsidR="00BF7273" w:rsidRPr="008148A5" w:rsidRDefault="003B7CE0" w:rsidP="003B7CE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rtl/>
              </w:rPr>
              <w:t>عبدالله محمود عبدالله عبدربه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</w:tc>
      </w:tr>
      <w:tr w:rsidR="00BF7273" w:rsidRPr="001F0283" w14:paraId="3627697D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14:paraId="1CB71182" w14:textId="77777777"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14:paraId="2076648C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14:paraId="2106C245" w14:textId="77777777"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14:paraId="1B578D16" w14:textId="4F049C37" w:rsidR="00BF7273" w:rsidRDefault="001C3CF2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7B7F1A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14:paraId="08CC4B6E" w14:textId="77777777"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14:paraId="78FC216D" w14:textId="77777777" w:rsidR="00BF7273" w:rsidRDefault="00BF7273" w:rsidP="00BF7273"/>
    <w:p w14:paraId="7B9B593E" w14:textId="77777777" w:rsidR="00BF7273" w:rsidRDefault="00BF7273" w:rsidP="00BF7273"/>
    <w:p w14:paraId="11BB891A" w14:textId="77777777" w:rsidR="004652C0" w:rsidRDefault="004652C0" w:rsidP="004652C0">
      <w:pPr>
        <w:jc w:val="center"/>
      </w:pPr>
    </w:p>
    <w:p w14:paraId="62875B5F" w14:textId="77777777" w:rsidR="004652C0" w:rsidRDefault="004652C0" w:rsidP="004652C0">
      <w:pPr>
        <w:jc w:val="center"/>
      </w:pPr>
    </w:p>
    <w:p w14:paraId="7DC93CCD" w14:textId="77777777" w:rsidR="004652C0" w:rsidRDefault="004652C0" w:rsidP="004652C0">
      <w:pPr>
        <w:jc w:val="center"/>
        <w:rPr>
          <w:b/>
          <w:bCs/>
          <w:sz w:val="36"/>
          <w:szCs w:val="24"/>
        </w:rPr>
      </w:pPr>
    </w:p>
    <w:p w14:paraId="2C2E76E4" w14:textId="7F6F82C1" w:rsidR="00572369" w:rsidRPr="00376732" w:rsidRDefault="00E3740A" w:rsidP="00376732">
      <w:pPr>
        <w:jc w:val="center"/>
        <w:rPr>
          <w:b/>
          <w:bCs/>
          <w:color w:val="FF0000"/>
          <w:sz w:val="36"/>
          <w:szCs w:val="24"/>
        </w:rPr>
      </w:pPr>
      <w:r w:rsidRPr="00376732">
        <w:rPr>
          <w:color w:val="FF0000"/>
        </w:rPr>
        <w:t xml:space="preserve">This template, modified in MS Word 2007 and saved as a “Word 97-2003 Document” for the PC, provides authors with most of the formatting specifications needed for preparing electronic versions of their reports. </w:t>
      </w:r>
      <w:r w:rsidRPr="00376732">
        <w:rPr>
          <w:b/>
          <w:bCs/>
          <w:i/>
          <w:iCs/>
          <w:color w:val="FF0000"/>
        </w:rPr>
        <w:t>So don't c</w:t>
      </w:r>
      <w:r w:rsidR="00376732" w:rsidRPr="00376732">
        <w:rPr>
          <w:b/>
          <w:bCs/>
          <w:i/>
          <w:iCs/>
          <w:color w:val="FF0000"/>
        </w:rPr>
        <w:t>hange its format and remove existing</w:t>
      </w:r>
      <w:r w:rsidRPr="00376732">
        <w:rPr>
          <w:b/>
          <w:bCs/>
          <w:i/>
          <w:iCs/>
          <w:color w:val="FF0000"/>
        </w:rPr>
        <w:t xml:space="preserve"> note</w:t>
      </w:r>
      <w:r w:rsidR="00376732" w:rsidRPr="00376732">
        <w:rPr>
          <w:b/>
          <w:bCs/>
          <w:i/>
          <w:iCs/>
          <w:color w:val="FF0000"/>
        </w:rPr>
        <w:t>s before</w:t>
      </w:r>
      <w:r w:rsidRPr="00376732">
        <w:rPr>
          <w:b/>
          <w:bCs/>
          <w:i/>
          <w:iCs/>
          <w:color w:val="FF0000"/>
        </w:rPr>
        <w:t xml:space="preserve"> you print</w:t>
      </w:r>
      <w:r w:rsidR="00376732" w:rsidRPr="00376732">
        <w:rPr>
          <w:b/>
          <w:bCs/>
          <w:i/>
          <w:iCs/>
          <w:color w:val="FF0000"/>
        </w:rPr>
        <w:t xml:space="preserve"> it</w:t>
      </w:r>
      <w:r w:rsidRPr="00376732">
        <w:rPr>
          <w:b/>
          <w:bCs/>
          <w:i/>
          <w:iCs/>
          <w:color w:val="FF0000"/>
        </w:rPr>
        <w:t>.</w:t>
      </w:r>
    </w:p>
    <w:p w14:paraId="0D93CA65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79C835B1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10C0BF90" w14:textId="3A29B9B3" w:rsidR="003F4CCE" w:rsidRPr="00B95B1D" w:rsidRDefault="007B7F1A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2</w:t>
      </w:r>
      <w:r w:rsidRPr="007B7F1A">
        <w:rPr>
          <w:b/>
          <w:bCs/>
          <w:sz w:val="32"/>
          <w:szCs w:val="24"/>
          <w:vertAlign w:val="superscript"/>
        </w:rPr>
        <w:t>nd</w:t>
      </w:r>
      <w:r w:rsidR="001C3CF2">
        <w:rPr>
          <w:b/>
          <w:bCs/>
          <w:sz w:val="32"/>
          <w:szCs w:val="24"/>
        </w:rPr>
        <w:t xml:space="preserve"> Semester 2017\2018</w:t>
      </w:r>
    </w:p>
    <w:p w14:paraId="4D81BF51" w14:textId="77777777" w:rsidR="00373CB0" w:rsidRPr="006F396B" w:rsidRDefault="00CF7A10" w:rsidP="006F396B">
      <w:pPr>
        <w:pStyle w:val="1"/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RBFN</w:t>
      </w:r>
      <w:r w:rsidR="006F396B">
        <w:rPr>
          <w:rFonts w:eastAsia="MS Mincho"/>
          <w:b/>
          <w:bCs/>
          <w:sz w:val="28"/>
        </w:rPr>
        <w:t xml:space="preserve"> </w:t>
      </w:r>
      <w:r w:rsidR="0066116D">
        <w:rPr>
          <w:rFonts w:eastAsia="MS Mincho"/>
          <w:b/>
          <w:bCs/>
          <w:sz w:val="28"/>
        </w:rPr>
        <w:t>Models (</w:t>
      </w:r>
      <w:r w:rsidR="00373CB0" w:rsidRPr="006F396B">
        <w:rPr>
          <w:rFonts w:eastAsia="MS Mincho"/>
          <w:b/>
          <w:bCs/>
          <w:sz w:val="28"/>
        </w:rPr>
        <w:t>Results</w:t>
      </w:r>
      <w:r w:rsidR="0066116D">
        <w:rPr>
          <w:rFonts w:eastAsia="MS Mincho"/>
          <w:b/>
          <w:bCs/>
          <w:sz w:val="28"/>
        </w:rPr>
        <w:t>)</w:t>
      </w:r>
    </w:p>
    <w:p w14:paraId="059575A0" w14:textId="77777777" w:rsidR="008706C4" w:rsidRDefault="00526F6D" w:rsidP="0018721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5D456B">
        <w:rPr>
          <w:rFonts w:ascii="Times New Roman" w:hAnsi="Times New Roman" w:cs="Times New Roman"/>
          <w:sz w:val="24"/>
          <w:szCs w:val="24"/>
        </w:rPr>
        <w:t>ention</w:t>
      </w:r>
      <w:r w:rsidR="00373CB0">
        <w:rPr>
          <w:rFonts w:ascii="Times New Roman" w:hAnsi="Times New Roman" w:cs="Times New Roman"/>
          <w:sz w:val="24"/>
          <w:szCs w:val="24"/>
        </w:rPr>
        <w:t xml:space="preserve"> all your </w:t>
      </w:r>
      <w:r w:rsidR="009E23F0">
        <w:rPr>
          <w:rFonts w:ascii="Times New Roman" w:hAnsi="Times New Roman" w:cs="Times New Roman"/>
          <w:sz w:val="24"/>
          <w:szCs w:val="24"/>
        </w:rPr>
        <w:t>models (trials)</w:t>
      </w:r>
      <w:r w:rsidR="00373CB0">
        <w:rPr>
          <w:rFonts w:ascii="Times New Roman" w:hAnsi="Times New Roman" w:cs="Times New Roman"/>
          <w:sz w:val="24"/>
          <w:szCs w:val="24"/>
        </w:rPr>
        <w:t xml:space="preserve"> you did </w:t>
      </w:r>
      <w:r w:rsidR="00187219">
        <w:rPr>
          <w:rFonts w:ascii="Times New Roman" w:hAnsi="Times New Roman" w:cs="Times New Roman"/>
          <w:sz w:val="24"/>
          <w:szCs w:val="24"/>
        </w:rPr>
        <w:t>in</w:t>
      </w:r>
      <w:r w:rsidR="00373CB0">
        <w:rPr>
          <w:rFonts w:ascii="Times New Roman" w:hAnsi="Times New Roman" w:cs="Times New Roman"/>
          <w:sz w:val="24"/>
          <w:szCs w:val="24"/>
        </w:rPr>
        <w:t xml:space="preserve"> the following table</w:t>
      </w:r>
      <w:r w:rsidR="00187219">
        <w:rPr>
          <w:rFonts w:ascii="Times New Roman" w:hAnsi="Times New Roman" w:cs="Times New Roman"/>
          <w:sz w:val="24"/>
          <w:szCs w:val="24"/>
        </w:rPr>
        <w:t xml:space="preserve"> format</w:t>
      </w:r>
      <w:r w:rsidR="008706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CE1D84" w14:textId="77777777" w:rsidR="00526F6D" w:rsidRPr="0043689C" w:rsidRDefault="00526F6D" w:rsidP="00526F6D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48"/>
          <w:szCs w:val="48"/>
        </w:rPr>
      </w:pPr>
      <w:bookmarkStart w:id="0" w:name="_GoBack"/>
      <w:bookmarkEnd w:id="0"/>
      <w:r w:rsidRPr="0043689C">
        <w:rPr>
          <w:rFonts w:ascii="Times New Roman" w:hAnsi="Times New Roman" w:cs="Times New Roman"/>
          <w:b/>
          <w:bCs/>
          <w:color w:val="FF0000"/>
          <w:sz w:val="48"/>
          <w:szCs w:val="48"/>
        </w:rPr>
        <w:lastRenderedPageBreak/>
        <w:t>(At least 5 trials)</w:t>
      </w:r>
    </w:p>
    <w:p w14:paraId="6B4F391A" w14:textId="77777777" w:rsidR="00CF7A10" w:rsidRPr="002A0DF4" w:rsidRDefault="00CF7A10" w:rsidP="00CF7A10">
      <w:pPr>
        <w:pStyle w:val="a8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a6"/>
        <w:tblW w:w="9874" w:type="dxa"/>
        <w:jc w:val="center"/>
        <w:tblLook w:val="04A0" w:firstRow="1" w:lastRow="0" w:firstColumn="1" w:lastColumn="0" w:noHBand="0" w:noVBand="1"/>
      </w:tblPr>
      <w:tblGrid>
        <w:gridCol w:w="1278"/>
        <w:gridCol w:w="1217"/>
        <w:gridCol w:w="811"/>
        <w:gridCol w:w="2177"/>
        <w:gridCol w:w="2134"/>
        <w:gridCol w:w="1256"/>
        <w:gridCol w:w="1001"/>
      </w:tblGrid>
      <w:tr w:rsidR="00CF7A10" w14:paraId="01A5E246" w14:textId="77777777" w:rsidTr="00A86128">
        <w:trPr>
          <w:jc w:val="center"/>
        </w:trPr>
        <w:tc>
          <w:tcPr>
            <w:tcW w:w="127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94E86B7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493067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shd w:val="clear" w:color="auto" w:fill="A6A6A6" w:themeFill="background1" w:themeFillShade="A6"/>
          </w:tcPr>
          <w:p w14:paraId="076B602B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3D5504CC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6D2A74AA" w14:textId="77777777" w:rsidTr="00EB58AA">
        <w:trPr>
          <w:jc w:val="center"/>
        </w:trPr>
        <w:tc>
          <w:tcPr>
            <w:tcW w:w="1278" w:type="dxa"/>
            <w:tcBorders>
              <w:bottom w:val="single" w:sz="4" w:space="0" w:color="auto"/>
            </w:tcBorders>
          </w:tcPr>
          <w:p w14:paraId="53E65AF0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473B9C47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54E73518" w14:textId="2A82590D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  <w:tcBorders>
              <w:bottom w:val="single" w:sz="4" w:space="0" w:color="auto"/>
            </w:tcBorders>
          </w:tcPr>
          <w:p w14:paraId="44ECC9BD" w14:textId="7B789D3A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4B042057" w14:textId="659F077C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78598AC9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1E2E316A" w14:textId="321F6F56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  <w:r w:rsidR="004232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B58AA" w14:paraId="0035FFBF" w14:textId="77777777" w:rsidTr="00674F92">
        <w:trPr>
          <w:trHeight w:val="28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A90B3" w14:textId="5510C0D5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DEF14" w14:textId="30045AE2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1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BA1F" w14:textId="7B5F82AC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415E14C" w14:textId="3CAE370D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1670F6A1" w14:textId="77777777" w:rsidR="00EB58AA" w:rsidRPr="004622D2" w:rsidRDefault="00EB58AA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06B2460C" w14:textId="22079ED5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30.76</w:t>
            </w:r>
            <w:r w:rsidR="00EB58A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32A0FD82" w14:textId="77777777" w:rsidR="00CF7A10" w:rsidRPr="002A0DF4" w:rsidRDefault="00CF7A10" w:rsidP="00CF7A10">
      <w:pPr>
        <w:pStyle w:val="a8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CF7A10" w14:paraId="7C1EADFD" w14:textId="77777777" w:rsidTr="00EB58AA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52A23C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CAAFFA1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671D8CC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73AE2DC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5DC07816" w14:textId="77777777" w:rsidTr="00A86128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4005B16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35749FC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56236951" w14:textId="621C3C34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</w:tcPr>
          <w:p w14:paraId="278C2D3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47AF097E" w14:textId="20EF0FFE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210C0C4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6640C488" w14:textId="5C865DE4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  <w:r w:rsidR="004232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B58AA" w14:paraId="3CC77393" w14:textId="77777777" w:rsidTr="00674F92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BC64C" w14:textId="36AA3867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3771" w14:textId="52031D42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2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297C2" w14:textId="3B42A06F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4B4BFAD" w14:textId="2172144E" w:rsidR="00EB58AA" w:rsidRDefault="003B7CE0" w:rsidP="003B7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752A0D49" w14:textId="77777777" w:rsidR="00EB58AA" w:rsidRPr="004622D2" w:rsidRDefault="00EB58AA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694CA79F" w14:textId="50AD68A2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42.3</w:t>
            </w:r>
            <w:r w:rsidR="00EB58A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4AA9AF0F" w14:textId="20590A99" w:rsidR="00CF7A10" w:rsidRPr="003B7CE0" w:rsidRDefault="003B7CE0" w:rsidP="00CF7A10">
      <w:pPr>
        <w:rPr>
          <w:rFonts w:ascii="Times New Roman" w:eastAsia="MS Mincho" w:hAnsi="Times New Roman" w:cs="Times New Roman"/>
          <w:b/>
          <w:bCs/>
          <w:noProof/>
          <w:szCs w:val="20"/>
        </w:rPr>
      </w:pP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/>
          <w:b/>
          <w:bCs/>
          <w:noProof/>
          <w:szCs w:val="20"/>
        </w:rPr>
        <w:t>Model 3.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3B7CE0" w14:paraId="4ED8118D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6BA41D5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27C48AB" w14:textId="77777777" w:rsidR="003B7CE0" w:rsidRP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CE0">
              <w:rPr>
                <w:rFonts w:ascii="Times New Roman" w:hAnsi="Times New Roman" w:cs="Times New Roman"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04FC9C1F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69FDF620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B7CE0" w14:paraId="4BB56C75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52262597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1C7CE3C1" w14:textId="77777777" w:rsidR="003B7CE0" w:rsidRP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CE0"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7E3A2B0A" w14:textId="0E50E390" w:rsidR="003B7CE0" w:rsidRP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CE0"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</w:tcPr>
          <w:p w14:paraId="18922D39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3ADDB0A9" w14:textId="0E4544FD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65CF0BC6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5303969A" w14:textId="592E6D0B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B7CE0" w14:paraId="36B4DA4C" w14:textId="77777777" w:rsidTr="00C839CA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EAE88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A4BB4" w14:textId="27ADFF78" w:rsidR="003B7CE0" w:rsidRP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CE0"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3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73059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F16BF31" w14:textId="5F996A3B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06B19432" w14:textId="77777777" w:rsidR="003B7CE0" w:rsidRPr="004622D2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658EEA06" w14:textId="0D8F1C74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46.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3276196" w14:textId="447BD3DC" w:rsidR="003B7CE0" w:rsidRPr="003B7CE0" w:rsidRDefault="00733775" w:rsidP="003B7CE0">
      <w:pPr>
        <w:pStyle w:val="1"/>
        <w:numPr>
          <w:ilvl w:val="0"/>
          <w:numId w:val="0"/>
        </w:numPr>
        <w:tabs>
          <w:tab w:val="left" w:pos="540"/>
        </w:tabs>
        <w:jc w:val="left"/>
        <w:rPr>
          <w:rFonts w:eastAsia="MS Mincho"/>
          <w:b/>
          <w:bCs/>
          <w:sz w:val="22"/>
          <w:szCs w:val="22"/>
        </w:rPr>
      </w:pP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  <w:t xml:space="preserve">          </w:t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  <w:t>4.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3B7CE0" w14:paraId="7A92F0AC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FFD1CA5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C40E7CA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41092858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175D8A65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B7CE0" w14:paraId="1E3C146A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7227E839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0004C8B9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529517FB" w14:textId="081DC128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</w:tcPr>
          <w:p w14:paraId="3CC5C98F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0AD23E55" w14:textId="12745CDA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3EADEC04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31442494" w14:textId="6EF6D9D1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7</w:t>
            </w:r>
          </w:p>
        </w:tc>
      </w:tr>
      <w:tr w:rsidR="003B7CE0" w14:paraId="50869BC0" w14:textId="77777777" w:rsidTr="00C839CA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7E766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F312" w14:textId="3096C1BB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3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DCA2A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B1188D2" w14:textId="495506B2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7ABAB8C7" w14:textId="77777777" w:rsidR="003B7CE0" w:rsidRPr="004622D2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684F97FC" w14:textId="273105D3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7120298" w14:textId="632E1585" w:rsidR="003B7CE0" w:rsidRDefault="00733775" w:rsidP="00733775">
      <w:pPr>
        <w:pStyle w:val="1"/>
        <w:numPr>
          <w:ilvl w:val="0"/>
          <w:numId w:val="0"/>
        </w:numPr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5.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3B7CE0" w14:paraId="0E84BF58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87682D2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5856E3B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4AE2B343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7603E568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B7CE0" w14:paraId="5F18A674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15AD507D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34F583C2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49CC73BB" w14:textId="70900EB2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</w:tcPr>
          <w:p w14:paraId="4380A6FF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39936B37" w14:textId="151AE0DA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6784EA01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71121E13" w14:textId="4CE41028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8</w:t>
            </w:r>
          </w:p>
        </w:tc>
      </w:tr>
      <w:tr w:rsidR="003B7CE0" w14:paraId="2975743B" w14:textId="77777777" w:rsidTr="00C839CA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68B2E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631CA" w14:textId="6FBEBF8A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9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0D032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33008BF" w14:textId="5D1BC7AC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54CC6785" w14:textId="77777777" w:rsidR="003B7CE0" w:rsidRPr="004622D2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40AC34E1" w14:textId="5F8154D3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53.8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6AADB86D" w14:textId="77777777" w:rsidR="00CF7A10" w:rsidRPr="00706BAB" w:rsidRDefault="00CF7A10" w:rsidP="00CF7A10">
      <w:pPr>
        <w:pStyle w:val="1"/>
        <w:tabs>
          <w:tab w:val="left" w:pos="540"/>
        </w:tabs>
        <w:rPr>
          <w:rFonts w:eastAsia="MS Mincho"/>
          <w:b/>
          <w:bCs/>
          <w:sz w:val="28"/>
        </w:rPr>
      </w:pPr>
      <w:r w:rsidRPr="00706BAB">
        <w:rPr>
          <w:rFonts w:eastAsia="MS Mincho"/>
          <w:b/>
          <w:bCs/>
          <w:sz w:val="28"/>
        </w:rPr>
        <w:t xml:space="preserve">The Best </w:t>
      </w:r>
      <w:r w:rsidR="00F6526B">
        <w:rPr>
          <w:rFonts w:eastAsia="MS Mincho"/>
          <w:b/>
          <w:bCs/>
          <w:sz w:val="28"/>
        </w:rPr>
        <w:t xml:space="preserve">RBFN </w:t>
      </w:r>
      <w:r w:rsidRPr="00706BAB">
        <w:rPr>
          <w:rFonts w:eastAsia="MS Mincho"/>
          <w:b/>
          <w:bCs/>
          <w:sz w:val="28"/>
        </w:rPr>
        <w:t>Model</w:t>
      </w:r>
    </w:p>
    <w:p w14:paraId="25890F9B" w14:textId="77777777" w:rsidR="00CF7A10" w:rsidRPr="00776195" w:rsidRDefault="00CF7A10" w:rsidP="00CF7A1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</w:t>
      </w:r>
      <w:r>
        <w:rPr>
          <w:rFonts w:ascii="Times New Roman" w:hAnsi="Times New Roman" w:cs="Times New Roman"/>
          <w:sz w:val="24"/>
        </w:rPr>
        <w:t>m</w:t>
      </w:r>
      <w:r w:rsidRPr="00776195">
        <w:rPr>
          <w:rFonts w:ascii="Times New Roman" w:hAnsi="Times New Roman" w:cs="Times New Roman"/>
          <w:sz w:val="24"/>
        </w:rPr>
        <w:t xml:space="preserve">ention the best model (that has the greatest accuracy) of your previous </w:t>
      </w:r>
      <w:r>
        <w:rPr>
          <w:rFonts w:ascii="Times New Roman" w:hAnsi="Times New Roman" w:cs="Times New Roman"/>
          <w:sz w:val="24"/>
        </w:rPr>
        <w:t>tried models</w:t>
      </w:r>
      <w:r w:rsidRPr="00776195">
        <w:rPr>
          <w:rFonts w:ascii="Times New Roman" w:hAnsi="Times New Roman" w:cs="Times New Roman"/>
          <w:sz w:val="24"/>
        </w:rPr>
        <w:t>.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09"/>
        <w:gridCol w:w="1217"/>
        <w:gridCol w:w="811"/>
        <w:gridCol w:w="2177"/>
        <w:gridCol w:w="2134"/>
        <w:gridCol w:w="1256"/>
        <w:gridCol w:w="1001"/>
      </w:tblGrid>
      <w:tr w:rsidR="00CF7A10" w14:paraId="1058947F" w14:textId="77777777" w:rsidTr="00A739BF">
        <w:trPr>
          <w:jc w:val="center"/>
        </w:trPr>
        <w:tc>
          <w:tcPr>
            <w:tcW w:w="1209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628774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97429E5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87806E3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5FAD245B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17F0BF06" w14:textId="77777777" w:rsidTr="00A739BF">
        <w:trPr>
          <w:jc w:val="center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930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5FA36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C9D4" w14:textId="7754B00B" w:rsidR="00CF7A10" w:rsidRDefault="003B7CE0" w:rsidP="004809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7862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38D71" w14:textId="4330D3E0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left w:val="single" w:sz="4" w:space="0" w:color="auto"/>
              <w:bottom w:val="single" w:sz="4" w:space="0" w:color="auto"/>
            </w:tcBorders>
          </w:tcPr>
          <w:p w14:paraId="5D96164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61E13666" w14:textId="6F9BF6D1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8</w:t>
            </w:r>
          </w:p>
        </w:tc>
      </w:tr>
      <w:tr w:rsidR="00A739BF" w14:paraId="6A80D80E" w14:textId="77777777" w:rsidTr="00674F92">
        <w:trPr>
          <w:trHeight w:val="288"/>
          <w:jc w:val="center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D061A" w14:textId="53EB4B26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FBA68" w14:textId="0F94BB65" w:rsidR="00A739BF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7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F1301" w14:textId="04AED55D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8E481" w14:textId="5930C2EC" w:rsidR="00A739BF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03930C39" w14:textId="77777777" w:rsidR="00A739BF" w:rsidRPr="004622D2" w:rsidRDefault="00A739BF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3B4894CA" w14:textId="22300FBB" w:rsidR="00A739BF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57.69</w:t>
            </w:r>
            <w:r w:rsidR="00A739B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24C68581" w14:textId="6959999D" w:rsidR="00A81BB0" w:rsidRPr="00B60B0C" w:rsidRDefault="001101D6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81BB0" w:rsidRPr="00B60B0C" w:rsidSect="00187219">
      <w:headerReference w:type="default" r:id="rId8"/>
      <w:footerReference w:type="default" r:id="rId9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548024" w14:textId="77777777" w:rsidR="008416AC" w:rsidRDefault="008416AC" w:rsidP="007A50A4">
      <w:pPr>
        <w:spacing w:after="0" w:line="240" w:lineRule="auto"/>
      </w:pPr>
      <w:r>
        <w:separator/>
      </w:r>
    </w:p>
  </w:endnote>
  <w:endnote w:type="continuationSeparator" w:id="0">
    <w:p w14:paraId="2D536C46" w14:textId="77777777" w:rsidR="008416AC" w:rsidRDefault="008416AC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6A48ABB" w14:textId="77777777" w:rsidR="00A81BB0" w:rsidRDefault="0009695C">
        <w:pPr>
          <w:pStyle w:val="a4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2748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14:paraId="216B0EB3" w14:textId="77777777" w:rsidR="00A81BB0" w:rsidRDefault="00A81BB0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09CED7" w14:textId="77777777" w:rsidR="008416AC" w:rsidRDefault="008416AC" w:rsidP="007A50A4">
      <w:pPr>
        <w:spacing w:after="0" w:line="240" w:lineRule="auto"/>
      </w:pPr>
      <w:r>
        <w:separator/>
      </w:r>
    </w:p>
  </w:footnote>
  <w:footnote w:type="continuationSeparator" w:id="0">
    <w:p w14:paraId="2D086F59" w14:textId="77777777" w:rsidR="008416AC" w:rsidRDefault="008416AC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14:paraId="5400392D" w14:textId="77777777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14:paraId="4F93610F" w14:textId="650420BD" w:rsidR="00A81BB0" w:rsidRPr="007E2605" w:rsidRDefault="0043689C" w:rsidP="00E726A1">
              <w:pPr>
                <w:pStyle w:val="a3"/>
                <w:jc w:val="right"/>
                <w:rPr>
                  <w:rFonts w:asciiTheme="majorHAnsi" w:eastAsiaTheme="majorEastAsia" w:hAnsiTheme="majorHAnsi" w:cstheme="majorBidi"/>
                  <w:i/>
                  <w:iCs/>
                  <w:sz w:val="24"/>
                  <w:szCs w:val="20"/>
                </w:rPr>
              </w:pPr>
              <w:r w:rsidRPr="0043689C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</w:rPr>
                <w:t>Object Detection and Recognition</w:t>
              </w:r>
            </w:p>
          </w:tc>
        </w:sdtContent>
      </w:sdt>
      <w:tc>
        <w:tcPr>
          <w:tcW w:w="1645" w:type="dxa"/>
        </w:tcPr>
        <w:p w14:paraId="63FF4B7F" w14:textId="44F5485D" w:rsidR="00A81BB0" w:rsidRPr="007A50A4" w:rsidRDefault="00A81BB0" w:rsidP="00AB2748">
          <w:pPr>
            <w:pStyle w:val="a3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</w:t>
          </w:r>
          <w:r w:rsidR="00AB2748"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35</w:t>
          </w: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]</w:t>
          </w:r>
        </w:p>
      </w:tc>
    </w:tr>
  </w:tbl>
  <w:p w14:paraId="279E5EB9" w14:textId="253B0398" w:rsidR="00A81BB0" w:rsidRPr="007A50A4" w:rsidRDefault="00A81BB0">
    <w:pPr>
      <w:pStyle w:val="a3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89603E"/>
    <w:multiLevelType w:val="multilevel"/>
    <w:tmpl w:val="85907AB4"/>
    <w:lvl w:ilvl="0">
      <w:start w:val="1"/>
      <w:numFmt w:val="upperRoman"/>
      <w:pStyle w:val="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U0srQ0NjMztDA2M7FQ0lEKTi0uzszPAykwrAUASOIQiSwAAAA="/>
  </w:docVars>
  <w:rsids>
    <w:rsidRoot w:val="005D1C8F"/>
    <w:rsid w:val="00003D38"/>
    <w:rsid w:val="0006457E"/>
    <w:rsid w:val="00067640"/>
    <w:rsid w:val="000733E3"/>
    <w:rsid w:val="0009695C"/>
    <w:rsid w:val="001101D6"/>
    <w:rsid w:val="00114E72"/>
    <w:rsid w:val="001160A1"/>
    <w:rsid w:val="00187219"/>
    <w:rsid w:val="001C3CF2"/>
    <w:rsid w:val="00223908"/>
    <w:rsid w:val="0024022D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B7CE0"/>
    <w:rsid w:val="003E5253"/>
    <w:rsid w:val="003F4CCE"/>
    <w:rsid w:val="004032AD"/>
    <w:rsid w:val="004232FC"/>
    <w:rsid w:val="0043239E"/>
    <w:rsid w:val="0043689C"/>
    <w:rsid w:val="00445D51"/>
    <w:rsid w:val="004622D2"/>
    <w:rsid w:val="00464C31"/>
    <w:rsid w:val="004652C0"/>
    <w:rsid w:val="00480902"/>
    <w:rsid w:val="004B0EA1"/>
    <w:rsid w:val="004B4A67"/>
    <w:rsid w:val="004E4FB8"/>
    <w:rsid w:val="00512B41"/>
    <w:rsid w:val="00526F6D"/>
    <w:rsid w:val="005470A2"/>
    <w:rsid w:val="00572369"/>
    <w:rsid w:val="00572557"/>
    <w:rsid w:val="0058429B"/>
    <w:rsid w:val="005A2443"/>
    <w:rsid w:val="005A5AA8"/>
    <w:rsid w:val="005D1C8F"/>
    <w:rsid w:val="005D456B"/>
    <w:rsid w:val="005E45DB"/>
    <w:rsid w:val="005E4A11"/>
    <w:rsid w:val="00643EB8"/>
    <w:rsid w:val="0066116D"/>
    <w:rsid w:val="00674F92"/>
    <w:rsid w:val="00682B37"/>
    <w:rsid w:val="006C0420"/>
    <w:rsid w:val="006E5519"/>
    <w:rsid w:val="006F25FF"/>
    <w:rsid w:val="006F396B"/>
    <w:rsid w:val="00706BAB"/>
    <w:rsid w:val="00707592"/>
    <w:rsid w:val="00733775"/>
    <w:rsid w:val="00764984"/>
    <w:rsid w:val="00776195"/>
    <w:rsid w:val="007A50A4"/>
    <w:rsid w:val="007B7F1A"/>
    <w:rsid w:val="007C6AFF"/>
    <w:rsid w:val="007E2605"/>
    <w:rsid w:val="007E68F3"/>
    <w:rsid w:val="007E7841"/>
    <w:rsid w:val="00814398"/>
    <w:rsid w:val="008416AC"/>
    <w:rsid w:val="00862FC3"/>
    <w:rsid w:val="008701C3"/>
    <w:rsid w:val="008706C4"/>
    <w:rsid w:val="008C2D6B"/>
    <w:rsid w:val="0092236C"/>
    <w:rsid w:val="00952C4A"/>
    <w:rsid w:val="00952CFE"/>
    <w:rsid w:val="00955AE2"/>
    <w:rsid w:val="009616DF"/>
    <w:rsid w:val="00982B69"/>
    <w:rsid w:val="009E23F0"/>
    <w:rsid w:val="009F3DDE"/>
    <w:rsid w:val="00A13A2E"/>
    <w:rsid w:val="00A278F9"/>
    <w:rsid w:val="00A45DB6"/>
    <w:rsid w:val="00A60CFD"/>
    <w:rsid w:val="00A636E1"/>
    <w:rsid w:val="00A739BF"/>
    <w:rsid w:val="00A81BB0"/>
    <w:rsid w:val="00A95FFD"/>
    <w:rsid w:val="00A96414"/>
    <w:rsid w:val="00AB2520"/>
    <w:rsid w:val="00AB2748"/>
    <w:rsid w:val="00B60B0C"/>
    <w:rsid w:val="00B710F9"/>
    <w:rsid w:val="00B95B1D"/>
    <w:rsid w:val="00BB5C5A"/>
    <w:rsid w:val="00BB6C88"/>
    <w:rsid w:val="00BF7273"/>
    <w:rsid w:val="00C31361"/>
    <w:rsid w:val="00CF7A10"/>
    <w:rsid w:val="00D01376"/>
    <w:rsid w:val="00D2028C"/>
    <w:rsid w:val="00D44D25"/>
    <w:rsid w:val="00D80E45"/>
    <w:rsid w:val="00DD204D"/>
    <w:rsid w:val="00DE590C"/>
    <w:rsid w:val="00DF7289"/>
    <w:rsid w:val="00DF7BC5"/>
    <w:rsid w:val="00E3740A"/>
    <w:rsid w:val="00E44DDC"/>
    <w:rsid w:val="00E47A69"/>
    <w:rsid w:val="00E726A1"/>
    <w:rsid w:val="00EA1387"/>
    <w:rsid w:val="00EA78A4"/>
    <w:rsid w:val="00EB58AA"/>
    <w:rsid w:val="00EC59A4"/>
    <w:rsid w:val="00EF1290"/>
    <w:rsid w:val="00EF63B8"/>
    <w:rsid w:val="00F44BF3"/>
    <w:rsid w:val="00F6526B"/>
    <w:rsid w:val="00F7304A"/>
    <w:rsid w:val="00F8421D"/>
    <w:rsid w:val="00FB5BF2"/>
    <w:rsid w:val="00FB703C"/>
    <w:rsid w:val="00FD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CCA089"/>
  <w15:docId w15:val="{D515484E-9A09-43B5-8A56-0A69BF97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B7CE0"/>
  </w:style>
  <w:style w:type="paragraph" w:styleId="1">
    <w:name w:val="heading 1"/>
    <w:basedOn w:val="a"/>
    <w:next w:val="a"/>
    <w:link w:val="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2">
    <w:name w:val="heading 2"/>
    <w:basedOn w:val="a"/>
    <w:next w:val="a"/>
    <w:link w:val="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3">
    <w:name w:val="heading 3"/>
    <w:basedOn w:val="a"/>
    <w:next w:val="a"/>
    <w:link w:val="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4">
    <w:name w:val="heading 4"/>
    <w:basedOn w:val="a"/>
    <w:next w:val="a"/>
    <w:link w:val="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7A50A4"/>
  </w:style>
  <w:style w:type="paragraph" w:styleId="a4">
    <w:name w:val="footer"/>
    <w:basedOn w:val="a"/>
    <w:link w:val="Char0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7A50A4"/>
  </w:style>
  <w:style w:type="paragraph" w:styleId="a5">
    <w:name w:val="Balloon Text"/>
    <w:basedOn w:val="a"/>
    <w:link w:val="Char1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7A50A4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BF727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1Char">
    <w:name w:val="عنوان 1 Char"/>
    <w:basedOn w:val="a0"/>
    <w:link w:val="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2Char">
    <w:name w:val="عنوان 2 Char"/>
    <w:basedOn w:val="a0"/>
    <w:link w:val="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3Char">
    <w:name w:val="عنوان 3 Char"/>
    <w:basedOn w:val="a0"/>
    <w:link w:val="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4Char">
    <w:name w:val="عنوان 4 Char"/>
    <w:basedOn w:val="a0"/>
    <w:link w:val="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a7">
    <w:name w:val="Body Text"/>
    <w:basedOn w:val="a"/>
    <w:link w:val="Char2"/>
    <w:uiPriority w:val="99"/>
    <w:semiHidden/>
    <w:unhideWhenUsed/>
    <w:rsid w:val="00D80E45"/>
    <w:pPr>
      <w:spacing w:after="120"/>
    </w:pPr>
  </w:style>
  <w:style w:type="character" w:customStyle="1" w:styleId="Char2">
    <w:name w:val="نص أساسي Char"/>
    <w:basedOn w:val="a0"/>
    <w:link w:val="a7"/>
    <w:uiPriority w:val="99"/>
    <w:semiHidden/>
    <w:rsid w:val="00D80E45"/>
  </w:style>
  <w:style w:type="paragraph" w:styleId="a8">
    <w:name w:val="List Paragraph"/>
    <w:basedOn w:val="a"/>
    <w:uiPriority w:val="34"/>
    <w:qFormat/>
    <w:rsid w:val="002A0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3C0D0F"/>
    <w:rsid w:val="00675575"/>
    <w:rsid w:val="006B03FB"/>
    <w:rsid w:val="006C267E"/>
    <w:rsid w:val="006C2869"/>
    <w:rsid w:val="0087445E"/>
    <w:rsid w:val="00927A02"/>
    <w:rsid w:val="00950C95"/>
    <w:rsid w:val="00CD1132"/>
    <w:rsid w:val="00EE2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7A0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  <w:style w:type="paragraph" w:customStyle="1" w:styleId="2A97432C85954C77BCE44628A9F95971">
    <w:name w:val="2A97432C85954C77BCE44628A9F95971"/>
    <w:rsid w:val="00CD113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Detection and Recognition</vt:lpstr>
    </vt:vector>
  </TitlesOfParts>
  <Company/>
  <LinksUpToDate>false</LinksUpToDate>
  <CharactersWithSpaces>1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abdallah mahmoud</cp:lastModifiedBy>
  <cp:revision>122</cp:revision>
  <dcterms:created xsi:type="dcterms:W3CDTF">2014-11-23T08:54:00Z</dcterms:created>
  <dcterms:modified xsi:type="dcterms:W3CDTF">2018-04-28T21:04:00Z</dcterms:modified>
</cp:coreProperties>
</file>